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79BEDFF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Modernizácia prístrojov pre kriminalistickú chémiu, kriminalistickú </w:t>
      </w:r>
      <w:proofErr w:type="spellStart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toxikológiu</w:t>
      </w:r>
      <w:proofErr w:type="spellEnd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a kriminalistickú genetickú analýzu</w:t>
      </w:r>
      <w:r w:rsidR="009E763C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č. </w:t>
      </w:r>
      <w:bookmarkStart w:id="0" w:name="_GoBack"/>
      <w:bookmarkEnd w:id="0"/>
      <w:r w:rsidR="009E763C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2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9E763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8446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F48CC" w14:textId="77777777" w:rsidR="00CA7A4C" w:rsidRDefault="00CA7A4C" w:rsidP="00317080">
      <w:r>
        <w:separator/>
      </w:r>
    </w:p>
  </w:endnote>
  <w:endnote w:type="continuationSeparator" w:id="0">
    <w:p w14:paraId="7B0B596F" w14:textId="77777777" w:rsidR="00CA7A4C" w:rsidRDefault="00CA7A4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D1E16" w14:textId="77777777" w:rsidR="00CA7A4C" w:rsidRDefault="00CA7A4C" w:rsidP="00317080">
      <w:r>
        <w:separator/>
      </w:r>
    </w:p>
  </w:footnote>
  <w:footnote w:type="continuationSeparator" w:id="0">
    <w:p w14:paraId="52836A64" w14:textId="77777777" w:rsidR="00CA7A4C" w:rsidRDefault="00CA7A4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3F3D1C"/>
    <w:rsid w:val="0043436F"/>
    <w:rsid w:val="0051494B"/>
    <w:rsid w:val="00521B2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9E763C"/>
    <w:rsid w:val="00A0328E"/>
    <w:rsid w:val="00A21A7C"/>
    <w:rsid w:val="00A47DB5"/>
    <w:rsid w:val="00A566DA"/>
    <w:rsid w:val="00A83926"/>
    <w:rsid w:val="00AB48BD"/>
    <w:rsid w:val="00B15434"/>
    <w:rsid w:val="00B26419"/>
    <w:rsid w:val="00BC0E34"/>
    <w:rsid w:val="00BD7F42"/>
    <w:rsid w:val="00C06D5F"/>
    <w:rsid w:val="00C524B6"/>
    <w:rsid w:val="00C7071B"/>
    <w:rsid w:val="00C82391"/>
    <w:rsid w:val="00C91F0F"/>
    <w:rsid w:val="00CA0153"/>
    <w:rsid w:val="00CA7A4C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92E1D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3</cp:revision>
  <dcterms:created xsi:type="dcterms:W3CDTF">2023-09-12T06:10:00Z</dcterms:created>
  <dcterms:modified xsi:type="dcterms:W3CDTF">2023-10-19T06:18:00Z</dcterms:modified>
</cp:coreProperties>
</file>